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entist position at [Clinic/Institution Name] in Israel Tel Aviv. As a dedicated and skilled dentist with a passion for delivering exceptional oral healthcare, I am eager to contribute my expertise to a dynamic and innovative practice in one of the most vibrant cities in the world. Tel Aviv, known for its cutting-edge medical advancements, cultural diversity, and commitment to quality care, represents an ideal environment for me to grow professionally while serving a community that values excellence in healthcare. This letter outlines my qualifications, experiences, and why I am confident that I would be a valuable addition to your team.</w:t>
      </w:r>
    </w:p>
    <w:p>
      <w:pPr>
        <w:pStyle w:val="BodyText"/>
      </w:pPr>
      <w:r>
        <w:t xml:space="preserve">With [X years] of experience in general dentistry and a strong focus on patient-centered care, I have developed the clinical skills and professional demeanor necessary to thrive in a fast-paced, high-standard practice like yours. My training at [Dental School Name], where I graduated with honors, equipped me with a comprehensive understanding of modern dental techniques, including restorative dentistry, cosmetic procedures, and preventive care. Additionally, I have completed advanced courses in [specific areas such as implantology or pediatric dentistry], ensuring that I stay at the forefront of dental innovation and best practices.</w:t>
      </w:r>
    </w:p>
    <w:p>
      <w:pPr>
        <w:pStyle w:val="BodyText"/>
      </w:pPr>
      <w:r>
        <w:t xml:space="preserve">What sets me apart as a dentist is not only my technical expertise but also my ability to connect with patients on a personal level. In Israel Tel Aviv, where healthcare is deeply intertwined with cultural and social values, I have learned to adapt my approach to meet the unique needs of diverse populations. Whether working with families, individuals, or elderly patients, I prioritize clear communication, empathy, and education to ensure that each patient feels heard and confident in their treatment plan. My goal is always to create a welcoming environment where patients feel empowered to take control of their oral health.</w:t>
      </w:r>
    </w:p>
    <w:p>
      <w:pPr>
        <w:pStyle w:val="BodyText"/>
      </w:pPr>
      <w:r>
        <w:t xml:space="preserve">Living and practicing in Israel Tel Aviv has further deepened my appreciation for the importance of dental care in maintaining overall well-being. The city’s rapid growth and modern infrastructure demand a high level of professionalism from healthcare providers, and I have consistently met these expectations. For instance, during my time at [Previous Practice or Institution], I led initiatives to improve patient satisfaction through technology integration, such as digital imaging and electronic health records. These efforts not only streamlined processes but also enhanced the patient experience, a principle I would bring to your practice.</w:t>
      </w:r>
    </w:p>
    <w:p>
      <w:pPr>
        <w:pStyle w:val="BodyText"/>
      </w:pPr>
      <w:r>
        <w:t xml:space="preserve">Moreover, Israel Tel Aviv’s emphasis on innovation and research aligns with my own professional goals. I have always been inspired by the city’s ability to blend tradition with modernity, and I believe that a dental practice in Tel Aviv should reflect this balance. My experience in [specific project or collaboration, e.g., "partnering with local health organizations to provide free dental screenings"] has reinforced my commitment to community engagement and accessible care. I am eager to contribute my skills to a practice that shares these values and continues to push the boundaries of what is possible in dental healthcare.</w:t>
      </w:r>
    </w:p>
    <w:p>
      <w:pPr>
        <w:pStyle w:val="BodyText"/>
      </w:pPr>
      <w:r>
        <w:t xml:space="preserve">One of the most rewarding aspects of my career has been working with patients from various cultural backgrounds, which is particularly relevant in Tel Aviv’s multicultural environment. My fluency in [languages, e.g., Hebrew and English] allows me to communicate effectively with a broad range of patients, ensuring that language barriers do not hinder their access to quality care. This ability to bridge cultural gaps has not only enhanced my professional experience but also strengthened my ability to build trust and rapport with every individual I serve.</w:t>
      </w:r>
    </w:p>
    <w:p>
      <w:pPr>
        <w:pStyle w:val="BodyText"/>
      </w:pPr>
      <w:r>
        <w:t xml:space="preserve">In addition to my clinical expertise, I am highly organized and detail-oriented, which enables me to manage multiple priorities efficiently. Whether coordinating complex treatments or maintaining meticulous records, I take pride in upholding the highest standards of professionalism. My collaborative spirit also allows me to work seamlessly with other healthcare professionals, including specialists and support staff, to ensure that patients receive comprehensive care.</w:t>
      </w:r>
    </w:p>
    <w:p>
      <w:pPr>
        <w:pStyle w:val="BodyText"/>
      </w:pPr>
      <w:r>
        <w:t xml:space="preserve">I am particularly drawn to [Clinic/Institution Name] because of its reputation for excellence and its dedication to advancing dental care in Israel Tel Aviv. I admire your commitment to [specific value or achievement, e.g., "innovative treatment options" or "patient education"], and I am confident that my background and values align with your mission. I am eager to contribute my skills to a practice that is not only focused on clinical excellence but also on creating a positive impact on the community.</w:t>
      </w:r>
    </w:p>
    <w:p>
      <w:pPr>
        <w:pStyle w:val="BodyText"/>
      </w:pPr>
      <w:r>
        <w:t xml:space="preserve">Thank you for considering my application. I would be honored to discuss how my experience and vision can benefit your practice. Please find my resume attached for your review, and I look forward to the opportunity to meet with you in person or via video call to further explore this exciting possibil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Position in Israel Tel Aviv</dc:title>
  <dc:creator/>
  <cp:keywords/>
  <dcterms:created xsi:type="dcterms:W3CDTF">2026-07-21T05:50:59Z</dcterms:created>
  <dcterms:modified xsi:type="dcterms:W3CDTF">2026-07-21T05:50:59Z</dcterms:modified>
</cp:coreProperties>
</file>

<file path=docProps/custom.xml><?xml version="1.0" encoding="utf-8"?>
<Properties xmlns="http://schemas.openxmlformats.org/officeDocument/2006/custom-properties" xmlns:vt="http://schemas.openxmlformats.org/officeDocument/2006/docPropsVTypes"/>
</file>